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Yuji Ikegaya reports financial support was provided by Japan Science and Technology Agency. Takufumi Yanagisawa reports financial support was provided by Japan Science and Technology Agency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01:54:03Z</dcterms:created>
  <dcterms:modified xsi:type="dcterms:W3CDTF">2023-10-28T0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